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087B3" w14:textId="77777777" w:rsidR="00556D2E" w:rsidRDefault="00556D2E" w:rsidP="00556D2E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19E3DB0F" w14:textId="5BAA3D4A" w:rsidR="009C7730" w:rsidRDefault="009C7730" w:rsidP="009C7730">
      <w:pPr>
        <w:pStyle w:val="Heading2"/>
        <w:rPr>
          <w:smallCaps/>
          <w:sz w:val="22"/>
          <w:szCs w:val="22"/>
        </w:rPr>
      </w:pPr>
      <w:r w:rsidRPr="00B920D3">
        <w:rPr>
          <w:smallCaps/>
          <w:sz w:val="22"/>
          <w:szCs w:val="22"/>
        </w:rPr>
        <w:t>MODEL: OUT OF WALL/FLOOR COMBINATION FIRE SMOKE DAMPERS – 3V BLADE</w:t>
      </w:r>
    </w:p>
    <w:p w14:paraId="4C95B664" w14:textId="400E0ECA" w:rsidR="00556D2E" w:rsidRPr="00223649" w:rsidRDefault="00556D2E" w:rsidP="00772F37">
      <w:pPr>
        <w:pStyle w:val="Heading1"/>
        <w:jc w:val="left"/>
        <w:rPr>
          <w:color w:val="70AD47"/>
          <w:sz w:val="22"/>
          <w:szCs w:val="22"/>
        </w:rPr>
      </w:pPr>
      <w:r w:rsidRPr="00751855">
        <w:rPr>
          <w:caps/>
          <w:sz w:val="22"/>
          <w:szCs w:val="22"/>
        </w:rPr>
        <w:t xml:space="preserve">DIVISION 23 - Heating, Ventilation, and Air Conditioning (HVAC) </w:t>
      </w:r>
    </w:p>
    <w:p w14:paraId="0C561F56" w14:textId="77777777" w:rsidR="00556D2E" w:rsidRPr="00945D48" w:rsidRDefault="00556D2E" w:rsidP="00556D2E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5EFCD1D9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240B6719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Out of Wall/Floor c</w:t>
      </w:r>
      <w:r w:rsidRPr="00945D48">
        <w:rPr>
          <w:rFonts w:ascii="Arial" w:hAnsi="Arial" w:cs="Arial"/>
        </w:rPr>
        <w:t xml:space="preserve">ombination fire smoke dampers with </w:t>
      </w:r>
      <w:r>
        <w:rPr>
          <w:rFonts w:ascii="Arial" w:hAnsi="Arial" w:cs="Arial"/>
        </w:rPr>
        <w:t xml:space="preserve">3-V </w:t>
      </w:r>
      <w:r w:rsidRPr="00945D48">
        <w:rPr>
          <w:rFonts w:ascii="Arial" w:hAnsi="Arial" w:cs="Arial"/>
        </w:rPr>
        <w:t>blades meeting the requirements of the latest edition of UL Standard 555 and UL Standard 555S.</w:t>
      </w:r>
    </w:p>
    <w:p w14:paraId="647EE7D2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739056E7" w14:textId="43E475E4" w:rsidR="00556D2E" w:rsidRPr="00945D48" w:rsidRDefault="00556D2E" w:rsidP="00556D2E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772F37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 xml:space="preserve">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</w:t>
      </w:r>
      <w:r w:rsidRPr="00945D48">
        <w:rPr>
          <w:rFonts w:ascii="Arial" w:hAnsi="Arial" w:cs="Arial"/>
        </w:rPr>
        <w:t>.</w:t>
      </w:r>
    </w:p>
    <w:p w14:paraId="0362C02D" w14:textId="3600FE88" w:rsidR="00556D2E" w:rsidRPr="00945D48" w:rsidRDefault="00556D2E" w:rsidP="00556D2E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772F37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– Actuators</w:t>
      </w:r>
      <w:r>
        <w:rPr>
          <w:rFonts w:ascii="Arial" w:hAnsi="Arial" w:cs="Arial"/>
        </w:rPr>
        <w:t xml:space="preserve"> and Operators.</w:t>
      </w:r>
    </w:p>
    <w:p w14:paraId="7E733352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2484BABD" w14:textId="77777777" w:rsidR="00556D2E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12FCB882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2597E3E1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4F0E07AE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68497FFD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66C00EAF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7100407D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UL 555 - Standard for Safety; Fire Dampers.</w:t>
      </w:r>
    </w:p>
    <w:p w14:paraId="31B6F159" w14:textId="77777777" w:rsidR="00556D2E" w:rsidRPr="00945D48" w:rsidRDefault="00556D2E" w:rsidP="00556D2E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UL 555S - Standard for Safety; Leakage Rated Dampers for Use in Smoke Control Systems. </w:t>
      </w:r>
    </w:p>
    <w:p w14:paraId="5255B993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3DBD18DD" w14:textId="5A3DA142" w:rsidR="00556D2E" w:rsidRPr="00945D48" w:rsidRDefault="00556D2E" w:rsidP="00556D2E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Submittal </w:t>
      </w:r>
      <w:r w:rsidR="000A11AB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1A6FB5AC" w14:textId="77777777" w:rsidR="00556D2E" w:rsidRPr="00945D48" w:rsidRDefault="00556D2E" w:rsidP="00556D2E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4A9943BA" w14:textId="77777777" w:rsidR="00556D2E" w:rsidRPr="00945D48" w:rsidRDefault="00556D2E" w:rsidP="00556D2E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 xml:space="preserve">fire resistance, </w:t>
      </w:r>
      <w:r w:rsidRPr="00945D48">
        <w:rPr>
          <w:rFonts w:ascii="Arial" w:hAnsi="Arial" w:cs="Arial"/>
        </w:rPr>
        <w:t xml:space="preserve">leakage, </w:t>
      </w:r>
      <w:r>
        <w:rPr>
          <w:rFonts w:ascii="Arial" w:hAnsi="Arial" w:cs="Arial"/>
        </w:rPr>
        <w:t xml:space="preserve">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and elevated temperature</w:t>
      </w:r>
      <w:r w:rsidRPr="00945D48">
        <w:rPr>
          <w:rFonts w:ascii="Arial" w:hAnsi="Arial" w:cs="Arial"/>
        </w:rPr>
        <w:t>.</w:t>
      </w:r>
    </w:p>
    <w:p w14:paraId="74C811E8" w14:textId="77777777" w:rsidR="00556D2E" w:rsidRPr="00945D48" w:rsidRDefault="00556D2E" w:rsidP="00556D2E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3A63DB3B" w14:textId="2CFE1694" w:rsidR="00556D2E" w:rsidRPr="00945D48" w:rsidRDefault="00556D2E" w:rsidP="00556D2E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23DE3A48" w14:textId="77777777" w:rsidR="00556D2E" w:rsidRDefault="00556D2E" w:rsidP="00556D2E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1F6E9973" w14:textId="77777777" w:rsidR="00556D2E" w:rsidRPr="00945D48" w:rsidRDefault="00556D2E" w:rsidP="00556D2E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71019A94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QUALITY ASSURANCE</w:t>
      </w:r>
    </w:p>
    <w:p w14:paraId="65941CBE" w14:textId="4CA34241" w:rsidR="00556D2E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 w:rsidR="000A11AB" w:rsidRPr="000A11AB">
        <w:rPr>
          <w:rFonts w:ascii="Arial" w:hAnsi="Arial" w:cs="Arial"/>
        </w:rPr>
        <w:t>1</w:t>
      </w:r>
      <w:r w:rsidRPr="000A11AB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7E1FA453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ance with the latest UL-555 and UL-555S requirements</w:t>
      </w:r>
    </w:p>
    <w:p w14:paraId="1EEFF54C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144245F7" w14:textId="77777777" w:rsidR="00E33F45" w:rsidRDefault="00E33F45" w:rsidP="00E33F45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4D82D4CB" w14:textId="77777777" w:rsidR="00E33F45" w:rsidRPr="00E33F45" w:rsidRDefault="00E33F45" w:rsidP="00E33F45">
      <w:pPr>
        <w:pStyle w:val="PR1"/>
        <w:tabs>
          <w:tab w:val="clear" w:pos="864"/>
        </w:tabs>
        <w:rPr>
          <w:rFonts w:ascii="Arial" w:hAnsi="Arial" w:cs="Arial"/>
        </w:rPr>
      </w:pPr>
      <w:r w:rsidRPr="00E33F45">
        <w:rPr>
          <w:rFonts w:ascii="Arial" w:hAnsi="Arial" w:cs="Arial"/>
        </w:rPr>
        <w:t>Welding shall not be allowed on dampers to avoid distortion and corrosion.</w:t>
      </w:r>
    </w:p>
    <w:p w14:paraId="4520C30B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14E7448E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073DC0F9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6720CB93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702EAC4D" w14:textId="77777777" w:rsidR="00556D2E" w:rsidRPr="00945D48" w:rsidRDefault="00556D2E" w:rsidP="00556D2E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49950760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089A06AD" w14:textId="78CDF4B7" w:rsidR="00772F37" w:rsidRPr="000A11AB" w:rsidRDefault="00772F37" w:rsidP="00772F37">
      <w:pPr>
        <w:pStyle w:val="PR1"/>
        <w:tabs>
          <w:tab w:val="clear" w:pos="864"/>
        </w:tabs>
        <w:rPr>
          <w:rFonts w:ascii="Arial" w:hAnsi="Arial" w:cs="Arial"/>
        </w:rPr>
      </w:pPr>
      <w:r w:rsidRPr="000A11AB">
        <w:rPr>
          <w:rFonts w:ascii="Arial" w:hAnsi="Arial" w:cs="Arial"/>
        </w:rPr>
        <w:t>Out of Wall/Floor combination fire smoke dampers with 3-V blades shall be in compliance</w:t>
      </w:r>
      <w:bookmarkStart w:id="0" w:name="_Hlk76888035"/>
      <w:r w:rsidRPr="000A11AB">
        <w:rPr>
          <w:rFonts w:ascii="Arial" w:hAnsi="Arial" w:cs="Arial"/>
        </w:rPr>
        <w:t xml:space="preserve"> </w:t>
      </w:r>
      <w:bookmarkStart w:id="1" w:name="_Hlk76888088"/>
      <w:r w:rsidRPr="000A11AB">
        <w:rPr>
          <w:rFonts w:ascii="Arial" w:hAnsi="Arial" w:cs="Arial"/>
        </w:rPr>
        <w:t>and labelled to</w:t>
      </w:r>
      <w:bookmarkEnd w:id="1"/>
      <w:r w:rsidRPr="000A11AB">
        <w:rPr>
          <w:rFonts w:ascii="Arial" w:hAnsi="Arial" w:cs="Arial"/>
        </w:rPr>
        <w:t xml:space="preserve"> </w:t>
      </w:r>
      <w:bookmarkEnd w:id="0"/>
      <w:r w:rsidRPr="000A11AB">
        <w:rPr>
          <w:rFonts w:ascii="Arial" w:hAnsi="Arial" w:cs="Arial"/>
        </w:rPr>
        <w:t>UL-555 and UL-555S standard with the specific model reflecting on the UL certificate of the supplier</w:t>
      </w:r>
      <w:r w:rsidR="009C7730">
        <w:rPr>
          <w:rFonts w:ascii="Arial" w:hAnsi="Arial" w:cs="Arial"/>
        </w:rPr>
        <w:t>,</w:t>
      </w:r>
      <w:r w:rsidR="009C7730" w:rsidRPr="00890C76">
        <w:rPr>
          <w:rFonts w:ascii="Arial" w:hAnsi="Arial" w:cs="Arial"/>
        </w:rPr>
        <w:t xml:space="preserve"> </w:t>
      </w:r>
      <w:r w:rsidR="009C7730">
        <w:rPr>
          <w:rFonts w:ascii="Arial" w:hAnsi="Arial" w:cs="Arial"/>
        </w:rPr>
        <w:t>e.g., Central Ventilation Systems (R27700)</w:t>
      </w:r>
      <w:r w:rsidRPr="000A11AB">
        <w:rPr>
          <w:rFonts w:ascii="Arial" w:hAnsi="Arial" w:cs="Arial"/>
        </w:rPr>
        <w:t xml:space="preserve"> and approved by Civil Defense. </w:t>
      </w:r>
    </w:p>
    <w:p w14:paraId="02621D55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COMBINATION FIRE AND SMOKE DAMPERS</w:t>
      </w:r>
    </w:p>
    <w:p w14:paraId="7909D420" w14:textId="456FE264" w:rsidR="009C7730" w:rsidRPr="00223E7C" w:rsidRDefault="00556D2E" w:rsidP="00223E7C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>
        <w:rPr>
          <w:rFonts w:ascii="Arial" w:hAnsi="Arial" w:cs="Arial"/>
        </w:rPr>
        <w:t>FSD-3V-OW-21x series</w:t>
      </w:r>
      <w:r w:rsidR="005633D6">
        <w:rPr>
          <w:rFonts w:ascii="Arial" w:hAnsi="Arial" w:cs="Arial"/>
        </w:rPr>
        <w:t xml:space="preserve"> out of wall/floor</w:t>
      </w:r>
      <w:r w:rsidRPr="00945D48">
        <w:rPr>
          <w:rFonts w:ascii="Arial" w:hAnsi="Arial" w:cs="Arial"/>
        </w:rPr>
        <w:t xml:space="preserve"> combination fire smoke damper</w:t>
      </w:r>
      <w:r>
        <w:rPr>
          <w:rFonts w:ascii="Arial" w:hAnsi="Arial" w:cs="Arial"/>
        </w:rPr>
        <w:t xml:space="preserve"> (“x” represents leakage class)</w:t>
      </w:r>
      <w:r w:rsidRPr="00945D48">
        <w:rPr>
          <w:rFonts w:ascii="Arial" w:hAnsi="Arial" w:cs="Arial"/>
        </w:rPr>
        <w:t>.</w:t>
      </w:r>
    </w:p>
    <w:p w14:paraId="29F9FA4A" w14:textId="77777777" w:rsidR="00556D2E" w:rsidRPr="00945D48" w:rsidRDefault="00556D2E" w:rsidP="00556D2E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7603A94F" w14:textId="77777777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Fire Rating</w:t>
      </w:r>
      <w:r>
        <w:rPr>
          <w:rFonts w:ascii="Arial" w:hAnsi="Arial" w:cs="Arial"/>
        </w:rPr>
        <w:t xml:space="preserve">: 1½ </w:t>
      </w:r>
      <w:r w:rsidRPr="00945D48">
        <w:rPr>
          <w:rFonts w:ascii="Arial" w:hAnsi="Arial" w:cs="Arial"/>
        </w:rPr>
        <w:t>hours</w:t>
      </w:r>
      <w:r>
        <w:rPr>
          <w:rFonts w:ascii="Arial" w:hAnsi="Arial" w:cs="Arial"/>
        </w:rPr>
        <w:t xml:space="preserve"> in accordance with UL-555.</w:t>
      </w:r>
    </w:p>
    <w:p w14:paraId="681A28B1" w14:textId="77777777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Smoke Rating:  Leakage in accordance with UL-555S.</w:t>
      </w:r>
    </w:p>
    <w:p w14:paraId="3CE1BE47" w14:textId="77777777" w:rsidR="00556D2E" w:rsidRDefault="00556D2E" w:rsidP="00556D2E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FSD-3V-OW-211 – Leakage Class-1 (8 cfm/ft</w:t>
      </w:r>
      <w:r w:rsidRPr="00717272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(0.04 m</w:t>
      </w:r>
      <w:r w:rsidRPr="00717272">
        <w:rPr>
          <w:rFonts w:ascii="Arial" w:hAnsi="Arial" w:cs="Arial"/>
          <w:vertAlign w:val="superscript"/>
        </w:rPr>
        <w:t>3</w:t>
      </w:r>
      <w:r>
        <w:rPr>
          <w:rFonts w:ascii="Arial" w:hAnsi="Arial" w:cs="Arial"/>
        </w:rPr>
        <w:t>/</w:t>
      </w:r>
      <w:r w:rsidRPr="00FC67D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/m</w:t>
      </w:r>
      <w:r w:rsidRPr="00FC67D7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) at 4 </w:t>
      </w:r>
      <w:proofErr w:type="spellStart"/>
      <w:r>
        <w:rPr>
          <w:rFonts w:ascii="Arial" w:hAnsi="Arial" w:cs="Arial"/>
        </w:rPr>
        <w:t>in.wg</w:t>
      </w:r>
      <w:proofErr w:type="spellEnd"/>
      <w:r>
        <w:rPr>
          <w:rFonts w:ascii="Arial" w:hAnsi="Arial" w:cs="Arial"/>
        </w:rPr>
        <w:t>. (1.0 kPa)</w:t>
      </w:r>
    </w:p>
    <w:p w14:paraId="3B4D7579" w14:textId="77777777" w:rsidR="00556D2E" w:rsidRDefault="00556D2E" w:rsidP="00556D2E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FSD-3V-OW-212 – Leakage Class-2 (20 cfm/ft</w:t>
      </w:r>
      <w:r w:rsidRPr="00717272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(0.10 m</w:t>
      </w:r>
      <w:r w:rsidRPr="00717272">
        <w:rPr>
          <w:rFonts w:ascii="Arial" w:hAnsi="Arial" w:cs="Arial"/>
          <w:vertAlign w:val="superscript"/>
        </w:rPr>
        <w:t>3</w:t>
      </w:r>
      <w:r>
        <w:rPr>
          <w:rFonts w:ascii="Arial" w:hAnsi="Arial" w:cs="Arial"/>
        </w:rPr>
        <w:t>/</w:t>
      </w:r>
      <w:r w:rsidRPr="00FC67D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/m</w:t>
      </w:r>
      <w:r w:rsidRPr="00FC67D7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) at 4 </w:t>
      </w:r>
      <w:proofErr w:type="spellStart"/>
      <w:r>
        <w:rPr>
          <w:rFonts w:ascii="Arial" w:hAnsi="Arial" w:cs="Arial"/>
        </w:rPr>
        <w:t>in.wg</w:t>
      </w:r>
      <w:proofErr w:type="spellEnd"/>
      <w:r>
        <w:rPr>
          <w:rFonts w:ascii="Arial" w:hAnsi="Arial" w:cs="Arial"/>
        </w:rPr>
        <w:t>. (1.0 kPa)</w:t>
      </w:r>
    </w:p>
    <w:p w14:paraId="25A067F8" w14:textId="793AD836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>Elevated Temperature Rating: 350ºF (177 ºC)</w:t>
      </w:r>
    </w:p>
    <w:p w14:paraId="15C153BD" w14:textId="244E992A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>Air Flow Rating:  2</w:t>
      </w:r>
      <w:r w:rsidRPr="00945D48">
        <w:rPr>
          <w:rFonts w:ascii="Arial" w:hAnsi="Arial" w:cs="Arial"/>
        </w:rPr>
        <w:t>000 fpm (1</w:t>
      </w:r>
      <w:r w:rsidR="00772F37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772F37">
        <w:rPr>
          <w:rFonts w:ascii="Arial" w:hAnsi="Arial" w:cs="Arial"/>
        </w:rPr>
        <w:t>2</w:t>
      </w:r>
      <w:r w:rsidRPr="00945D48">
        <w:rPr>
          <w:rFonts w:ascii="Arial" w:hAnsi="Arial" w:cs="Arial"/>
        </w:rPr>
        <w:t xml:space="preserve"> m/s)</w:t>
      </w:r>
    </w:p>
    <w:p w14:paraId="34B62771" w14:textId="77777777" w:rsidR="00556D2E" w:rsidRPr="00945D48" w:rsidRDefault="00556D2E" w:rsidP="00556D2E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ifferential Pressure Rating:  4 </w:t>
      </w:r>
      <w:proofErr w:type="spellStart"/>
      <w:r w:rsidRPr="00945D48">
        <w:rPr>
          <w:rFonts w:ascii="Arial" w:hAnsi="Arial" w:cs="Arial"/>
        </w:rPr>
        <w:t>in.wg</w:t>
      </w:r>
      <w:proofErr w:type="spellEnd"/>
      <w:r w:rsidRPr="00945D48">
        <w:rPr>
          <w:rFonts w:ascii="Arial" w:hAnsi="Arial" w:cs="Arial"/>
        </w:rPr>
        <w:t>. (1.0 kPa)</w:t>
      </w:r>
    </w:p>
    <w:p w14:paraId="4B13F337" w14:textId="77777777" w:rsidR="00556D2E" w:rsidRPr="00945D4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nstruction:</w:t>
      </w:r>
    </w:p>
    <w:p w14:paraId="576664AA" w14:textId="48934EC6" w:rsidR="00556D2E" w:rsidRPr="00E33F45" w:rsidRDefault="00556D2E" w:rsidP="00556D2E">
      <w:pPr>
        <w:pStyle w:val="PR2"/>
        <w:spacing w:before="120"/>
        <w:rPr>
          <w:rFonts w:ascii="Arial" w:hAnsi="Arial" w:cs="Arial"/>
        </w:rPr>
      </w:pPr>
      <w:r w:rsidRPr="00E33F45">
        <w:rPr>
          <w:rFonts w:ascii="Arial" w:hAnsi="Arial" w:cs="Arial"/>
          <w:u w:val="single"/>
        </w:rPr>
        <w:t>Frame:</w:t>
      </w:r>
      <w:r w:rsidRPr="00E33F45">
        <w:rPr>
          <w:rFonts w:ascii="Arial" w:hAnsi="Arial" w:cs="Arial"/>
        </w:rPr>
        <w:t xml:space="preserve">  </w:t>
      </w:r>
      <w:r w:rsidR="00E33F45" w:rsidRPr="00E33F45">
        <w:rPr>
          <w:rFonts w:ascii="Arial" w:hAnsi="Arial" w:cs="Arial"/>
        </w:rPr>
        <w:t>Minimum of</w:t>
      </w:r>
      <w:r w:rsidR="00E33F45" w:rsidRPr="00E33F45">
        <w:rPr>
          <w:rFonts w:ascii="Arial" w:hAnsi="Arial" w:cs="Arial"/>
        </w:rPr>
        <w:t xml:space="preserve"> </w:t>
      </w:r>
      <w:r w:rsidRPr="00E33F45">
        <w:rPr>
          <w:rFonts w:ascii="Arial" w:hAnsi="Arial" w:cs="Arial"/>
        </w:rPr>
        <w:t>20</w:t>
      </w:r>
      <w:r w:rsidR="009C7730" w:rsidRPr="00E33F45">
        <w:rPr>
          <w:rFonts w:ascii="Arial" w:hAnsi="Arial" w:cs="Arial"/>
        </w:rPr>
        <w:t>-g</w:t>
      </w:r>
      <w:r w:rsidRPr="00E33F45">
        <w:rPr>
          <w:rFonts w:ascii="Arial" w:hAnsi="Arial" w:cs="Arial"/>
        </w:rPr>
        <w:t xml:space="preserve">auge (1mm) Galvanized Roll Formed Steel hat section w/ staked corners for integral bracing.  </w:t>
      </w:r>
      <w:proofErr w:type="gramStart"/>
      <w:r w:rsidRPr="00E33F45">
        <w:rPr>
          <w:rFonts w:ascii="Arial" w:hAnsi="Arial" w:cs="Arial"/>
        </w:rPr>
        <w:t>Low profile</w:t>
      </w:r>
      <w:proofErr w:type="gramEnd"/>
      <w:r w:rsidRPr="00E33F45">
        <w:rPr>
          <w:rFonts w:ascii="Arial" w:hAnsi="Arial" w:cs="Arial"/>
        </w:rPr>
        <w:t xml:space="preserve"> head and sill on 17 </w:t>
      </w:r>
      <w:r w:rsidR="009C7730" w:rsidRPr="00E33F45">
        <w:rPr>
          <w:rFonts w:ascii="Arial" w:hAnsi="Arial" w:cs="Arial"/>
        </w:rPr>
        <w:t xml:space="preserve">(432 mm) </w:t>
      </w:r>
      <w:r w:rsidRPr="00E33F45">
        <w:rPr>
          <w:rFonts w:ascii="Arial" w:hAnsi="Arial" w:cs="Arial"/>
        </w:rPr>
        <w:t>inches high and shorter.</w:t>
      </w:r>
    </w:p>
    <w:p w14:paraId="0E30A5E0" w14:textId="64C68306" w:rsidR="00556D2E" w:rsidRPr="00E33F45" w:rsidRDefault="00556D2E" w:rsidP="00556D2E">
      <w:pPr>
        <w:pStyle w:val="PR2"/>
        <w:spacing w:before="120"/>
        <w:rPr>
          <w:rFonts w:ascii="Arial" w:hAnsi="Arial" w:cs="Arial"/>
        </w:rPr>
      </w:pPr>
      <w:r w:rsidRPr="00E33F45">
        <w:rPr>
          <w:rFonts w:ascii="Arial" w:hAnsi="Arial" w:cs="Arial"/>
          <w:u w:val="single"/>
        </w:rPr>
        <w:t>Blades</w:t>
      </w:r>
      <w:r w:rsidRPr="00E33F45">
        <w:rPr>
          <w:rFonts w:ascii="Arial" w:hAnsi="Arial" w:cs="Arial"/>
        </w:rPr>
        <w:t>: 16</w:t>
      </w:r>
      <w:r w:rsidR="009C7730" w:rsidRPr="00E33F45">
        <w:rPr>
          <w:rFonts w:ascii="Arial" w:hAnsi="Arial" w:cs="Arial"/>
        </w:rPr>
        <w:t>-</w:t>
      </w:r>
      <w:r w:rsidRPr="00E33F45">
        <w:rPr>
          <w:rFonts w:ascii="Arial" w:hAnsi="Arial" w:cs="Arial"/>
        </w:rPr>
        <w:t>gauge (1.</w:t>
      </w:r>
      <w:r w:rsidR="009C7730" w:rsidRPr="00E33F45">
        <w:rPr>
          <w:rFonts w:ascii="Arial" w:hAnsi="Arial" w:cs="Arial"/>
        </w:rPr>
        <w:t>5</w:t>
      </w:r>
      <w:r w:rsidRPr="00E33F45">
        <w:rPr>
          <w:rFonts w:ascii="Arial" w:hAnsi="Arial" w:cs="Arial"/>
        </w:rPr>
        <w:t>mm), 3-V shape, roll formed galvanized steel.</w:t>
      </w:r>
    </w:p>
    <w:p w14:paraId="7B584D3A" w14:textId="59BFE223" w:rsidR="00556D2E" w:rsidRPr="00E33F45" w:rsidRDefault="00556D2E" w:rsidP="00556D2E">
      <w:pPr>
        <w:pStyle w:val="PR2"/>
        <w:spacing w:before="120"/>
        <w:rPr>
          <w:rFonts w:ascii="Arial" w:hAnsi="Arial" w:cs="Arial"/>
        </w:rPr>
      </w:pPr>
      <w:r w:rsidRPr="00E33F45">
        <w:rPr>
          <w:rFonts w:ascii="Arial" w:hAnsi="Arial" w:cs="Arial"/>
          <w:u w:val="single"/>
        </w:rPr>
        <w:t>Blade Seals</w:t>
      </w:r>
      <w:r w:rsidRPr="00E33F45">
        <w:rPr>
          <w:rFonts w:ascii="Arial" w:hAnsi="Arial" w:cs="Arial"/>
        </w:rPr>
        <w:t xml:space="preserve">:  </w:t>
      </w:r>
      <w:r w:rsidR="00E33F45" w:rsidRPr="00E33F45">
        <w:rPr>
          <w:rFonts w:ascii="Arial" w:hAnsi="Arial" w:cs="Arial"/>
        </w:rPr>
        <w:t xml:space="preserve">High Temperature </w:t>
      </w:r>
      <w:r w:rsidRPr="00E33F45">
        <w:rPr>
          <w:rFonts w:ascii="Arial" w:hAnsi="Arial" w:cs="Arial"/>
        </w:rPr>
        <w:t>Silicone rubber permanently bonded to blade.</w:t>
      </w:r>
    </w:p>
    <w:p w14:paraId="05979585" w14:textId="77777777" w:rsidR="00556D2E" w:rsidRPr="00E33F45" w:rsidRDefault="00556D2E" w:rsidP="00556D2E">
      <w:pPr>
        <w:pStyle w:val="PR2"/>
        <w:spacing w:before="120"/>
        <w:rPr>
          <w:rFonts w:ascii="Arial" w:hAnsi="Arial" w:cs="Arial"/>
        </w:rPr>
      </w:pPr>
      <w:r w:rsidRPr="00E33F45">
        <w:rPr>
          <w:rFonts w:ascii="Arial" w:hAnsi="Arial" w:cs="Arial"/>
          <w:u w:val="single"/>
        </w:rPr>
        <w:t>Jamb Seals</w:t>
      </w:r>
      <w:r w:rsidRPr="00E33F45">
        <w:rPr>
          <w:rFonts w:ascii="Arial" w:hAnsi="Arial" w:cs="Arial"/>
        </w:rPr>
        <w:t>:  Stainless steel, flexible metal compression type.</w:t>
      </w:r>
    </w:p>
    <w:p w14:paraId="234FD514" w14:textId="77777777" w:rsidR="00556D2E" w:rsidRPr="00E33F45" w:rsidRDefault="00556D2E" w:rsidP="00556D2E">
      <w:pPr>
        <w:pStyle w:val="PR2"/>
        <w:spacing w:before="120"/>
        <w:rPr>
          <w:rFonts w:ascii="Arial" w:hAnsi="Arial" w:cs="Arial"/>
        </w:rPr>
      </w:pPr>
      <w:r w:rsidRPr="00E33F45">
        <w:rPr>
          <w:rFonts w:ascii="Arial" w:hAnsi="Arial" w:cs="Arial"/>
          <w:u w:val="single"/>
        </w:rPr>
        <w:t>Axle Bearings</w:t>
      </w:r>
      <w:r w:rsidRPr="00E33F45">
        <w:rPr>
          <w:rFonts w:ascii="Arial" w:hAnsi="Arial" w:cs="Arial"/>
        </w:rPr>
        <w:t xml:space="preserve">:  Bronze </w:t>
      </w:r>
      <w:proofErr w:type="spellStart"/>
      <w:r w:rsidRPr="00E33F45">
        <w:rPr>
          <w:rFonts w:ascii="Arial" w:hAnsi="Arial" w:cs="Arial"/>
        </w:rPr>
        <w:t>oilite</w:t>
      </w:r>
      <w:proofErr w:type="spellEnd"/>
      <w:r w:rsidRPr="00E33F45">
        <w:rPr>
          <w:rFonts w:ascii="Arial" w:hAnsi="Arial" w:cs="Arial"/>
        </w:rPr>
        <w:t xml:space="preserve"> press fit into frame.</w:t>
      </w:r>
    </w:p>
    <w:p w14:paraId="316D961D" w14:textId="77777777" w:rsidR="009C7730" w:rsidRPr="00E33F45" w:rsidRDefault="00556D2E" w:rsidP="009C7730">
      <w:pPr>
        <w:pStyle w:val="PR2"/>
        <w:spacing w:before="120"/>
        <w:rPr>
          <w:rFonts w:ascii="Arial" w:hAnsi="Arial" w:cs="Arial"/>
        </w:rPr>
      </w:pPr>
      <w:r w:rsidRPr="00E33F45">
        <w:rPr>
          <w:rFonts w:ascii="Arial" w:hAnsi="Arial" w:cs="Arial"/>
          <w:u w:val="single"/>
        </w:rPr>
        <w:t>Axle Material</w:t>
      </w:r>
      <w:r w:rsidRPr="00E33F45">
        <w:rPr>
          <w:rFonts w:ascii="Arial" w:hAnsi="Arial" w:cs="Arial"/>
        </w:rPr>
        <w:t>: Plated steel.</w:t>
      </w:r>
      <w:r w:rsidR="009C7730" w:rsidRPr="00E33F45">
        <w:rPr>
          <w:rFonts w:ascii="Arial" w:hAnsi="Arial" w:cs="Arial"/>
        </w:rPr>
        <w:t xml:space="preserve"> </w:t>
      </w:r>
    </w:p>
    <w:p w14:paraId="412D0FE8" w14:textId="66509F3B" w:rsidR="009C7730" w:rsidRPr="00E33F45" w:rsidRDefault="009C7730" w:rsidP="009C7730">
      <w:pPr>
        <w:pStyle w:val="PR2"/>
        <w:spacing w:before="120"/>
        <w:rPr>
          <w:rFonts w:ascii="Arial" w:hAnsi="Arial" w:cs="Arial"/>
        </w:rPr>
      </w:pPr>
      <w:r w:rsidRPr="00E33F45">
        <w:rPr>
          <w:rFonts w:ascii="Arial" w:hAnsi="Arial" w:cs="Arial"/>
          <w:u w:val="single"/>
        </w:rPr>
        <w:t>Drive Shaft (Jackshaft):</w:t>
      </w:r>
      <w:r w:rsidRPr="00E33F45">
        <w:rPr>
          <w:rFonts w:ascii="Arial" w:hAnsi="Arial" w:cs="Arial"/>
        </w:rPr>
        <w:t xml:space="preserve"> </w:t>
      </w:r>
      <w:r w:rsidR="00E33F45" w:rsidRPr="00E33F45">
        <w:rPr>
          <w:rFonts w:ascii="Arial" w:hAnsi="Arial" w:cs="Arial"/>
        </w:rPr>
        <w:t xml:space="preserve">Minimum </w:t>
      </w:r>
      <w:r w:rsidRPr="00E33F45">
        <w:rPr>
          <w:rFonts w:ascii="Arial" w:hAnsi="Arial" w:cs="Arial"/>
        </w:rPr>
        <w:t>½ inch. (12.7 mm) diameter, plated steel.</w:t>
      </w:r>
    </w:p>
    <w:p w14:paraId="59D64A95" w14:textId="77777777" w:rsidR="00556D2E" w:rsidRPr="00E33F45" w:rsidRDefault="00556D2E" w:rsidP="00556D2E">
      <w:pPr>
        <w:pStyle w:val="PR2"/>
        <w:spacing w:before="120"/>
        <w:rPr>
          <w:rFonts w:ascii="Arial" w:hAnsi="Arial" w:cs="Arial"/>
        </w:rPr>
      </w:pPr>
      <w:r w:rsidRPr="00E33F45">
        <w:rPr>
          <w:rFonts w:ascii="Arial" w:hAnsi="Arial" w:cs="Arial"/>
          <w:u w:val="single"/>
        </w:rPr>
        <w:t>Linkage</w:t>
      </w:r>
      <w:r w:rsidRPr="00E33F45">
        <w:rPr>
          <w:rFonts w:ascii="Arial" w:hAnsi="Arial" w:cs="Arial"/>
        </w:rPr>
        <w:t>:  Plated steel, concealed in frame.</w:t>
      </w:r>
    </w:p>
    <w:p w14:paraId="0CF8130B" w14:textId="4893532D" w:rsidR="00556D2E" w:rsidRPr="00E33F45" w:rsidRDefault="00556D2E" w:rsidP="00556D2E">
      <w:pPr>
        <w:pStyle w:val="PR2"/>
        <w:spacing w:before="120"/>
        <w:rPr>
          <w:rFonts w:ascii="Arial" w:hAnsi="Arial" w:cs="Arial"/>
        </w:rPr>
      </w:pPr>
      <w:r w:rsidRPr="00E33F45">
        <w:rPr>
          <w:rFonts w:ascii="Arial" w:hAnsi="Arial" w:cs="Arial"/>
          <w:u w:val="single"/>
        </w:rPr>
        <w:t>Fire Closure Device</w:t>
      </w:r>
      <w:r w:rsidRPr="00E33F45">
        <w:rPr>
          <w:rFonts w:ascii="Arial" w:hAnsi="Arial" w:cs="Arial"/>
        </w:rPr>
        <w:t>:  Resettable electric thermostat</w:t>
      </w:r>
      <w:r w:rsidR="00E33F45" w:rsidRPr="00E33F45">
        <w:rPr>
          <w:rFonts w:ascii="Arial" w:hAnsi="Arial" w:cs="Arial"/>
        </w:rPr>
        <w:t xml:space="preserve"> </w:t>
      </w:r>
      <w:r w:rsidR="00E33F45" w:rsidRPr="00E33F45">
        <w:rPr>
          <w:rFonts w:ascii="Arial" w:hAnsi="Arial" w:cs="Arial"/>
        </w:rPr>
        <w:t>with External mounted switch</w:t>
      </w:r>
      <w:r w:rsidRPr="00E33F45">
        <w:rPr>
          <w:rFonts w:ascii="Arial" w:hAnsi="Arial" w:cs="Arial"/>
        </w:rPr>
        <w:t>.</w:t>
      </w:r>
    </w:p>
    <w:p w14:paraId="23FF4977" w14:textId="77777777" w:rsidR="00556D2E" w:rsidRPr="00E33F45" w:rsidRDefault="00556D2E" w:rsidP="00556D2E">
      <w:pPr>
        <w:pStyle w:val="PR2"/>
        <w:spacing w:before="120"/>
        <w:jc w:val="left"/>
        <w:rPr>
          <w:rFonts w:ascii="Arial" w:hAnsi="Arial" w:cs="Arial"/>
        </w:rPr>
      </w:pPr>
      <w:r w:rsidRPr="00E33F45">
        <w:rPr>
          <w:rFonts w:ascii="Arial" w:hAnsi="Arial" w:cs="Arial"/>
          <w:u w:val="single"/>
        </w:rPr>
        <w:t>Release Temperature</w:t>
      </w:r>
      <w:r w:rsidRPr="00E33F45">
        <w:rPr>
          <w:rFonts w:ascii="Arial" w:hAnsi="Arial" w:cs="Arial"/>
        </w:rPr>
        <w:t>:</w:t>
      </w:r>
    </w:p>
    <w:p w14:paraId="4921F40B" w14:textId="77777777" w:rsidR="00556D2E" w:rsidRPr="00E33F45" w:rsidRDefault="00556D2E" w:rsidP="00556D2E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33F45">
        <w:rPr>
          <w:rFonts w:ascii="Arial" w:hAnsi="Arial" w:cs="Arial"/>
        </w:rPr>
        <w:t>165 ºF (74 ºC).</w:t>
      </w:r>
    </w:p>
    <w:p w14:paraId="369C2137" w14:textId="77777777" w:rsidR="00556D2E" w:rsidRPr="00E33F45" w:rsidRDefault="00556D2E" w:rsidP="00556D2E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33F45">
        <w:rPr>
          <w:rFonts w:ascii="Arial" w:hAnsi="Arial" w:cs="Arial"/>
        </w:rPr>
        <w:t>212 ºF (100 ºC).</w:t>
      </w:r>
    </w:p>
    <w:p w14:paraId="1EB2FEF1" w14:textId="77777777" w:rsidR="00556D2E" w:rsidRPr="00E33F45" w:rsidRDefault="00556D2E" w:rsidP="00556D2E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33F45">
        <w:rPr>
          <w:rFonts w:ascii="Arial" w:hAnsi="Arial" w:cs="Arial"/>
        </w:rPr>
        <w:t>250 ºF (121 ºC).</w:t>
      </w:r>
    </w:p>
    <w:p w14:paraId="623FCB27" w14:textId="2EC908D6" w:rsidR="00753024" w:rsidRPr="00E33F45" w:rsidRDefault="00556D2E" w:rsidP="00753024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33F45">
        <w:rPr>
          <w:rFonts w:ascii="Arial" w:hAnsi="Arial" w:cs="Arial"/>
        </w:rPr>
        <w:t>350 ºF (177 ºC).</w:t>
      </w:r>
    </w:p>
    <w:p w14:paraId="2F42E00A" w14:textId="77777777" w:rsidR="00753024" w:rsidRPr="00E33F45" w:rsidRDefault="00753024" w:rsidP="00753024">
      <w:pPr>
        <w:pStyle w:val="PR2"/>
        <w:spacing w:before="120"/>
        <w:rPr>
          <w:rFonts w:ascii="Arial" w:hAnsi="Arial" w:cs="Arial"/>
        </w:rPr>
      </w:pPr>
      <w:r w:rsidRPr="00E33F45">
        <w:rPr>
          <w:rFonts w:ascii="Arial" w:hAnsi="Arial" w:cs="Arial"/>
          <w:u w:val="single"/>
        </w:rPr>
        <w:t>Sleeve</w:t>
      </w:r>
      <w:r w:rsidRPr="00E33F45">
        <w:rPr>
          <w:rFonts w:ascii="Arial" w:hAnsi="Arial" w:cs="Arial"/>
        </w:rPr>
        <w:t>:  Standard 16-inches long x 20-gauge (406mm x 1.0mm), factory installed and wrapped with thermal blanket.</w:t>
      </w:r>
    </w:p>
    <w:p w14:paraId="7C8F4C82" w14:textId="00FC47FA" w:rsidR="009C7730" w:rsidRPr="00E33F45" w:rsidRDefault="009C7730" w:rsidP="00753024">
      <w:pPr>
        <w:pStyle w:val="PR2"/>
        <w:spacing w:before="120"/>
        <w:rPr>
          <w:rFonts w:ascii="Arial" w:hAnsi="Arial" w:cs="Arial"/>
        </w:rPr>
      </w:pPr>
      <w:r w:rsidRPr="00E33F45">
        <w:rPr>
          <w:rFonts w:ascii="Arial" w:hAnsi="Arial" w:cs="Arial"/>
          <w:u w:val="single"/>
        </w:rPr>
        <w:t>Thermal Blanket:</w:t>
      </w:r>
      <w:r w:rsidRPr="00E33F45">
        <w:rPr>
          <w:rFonts w:ascii="Arial" w:hAnsi="Arial" w:cs="Arial"/>
        </w:rPr>
        <w:t xml:space="preserve"> 0.25 inch. (6 mm) thick ceramic fiber of 12 </w:t>
      </w:r>
      <w:proofErr w:type="spellStart"/>
      <w:r w:rsidRPr="00E33F45">
        <w:rPr>
          <w:rFonts w:ascii="Arial" w:hAnsi="Arial" w:cs="Arial"/>
        </w:rPr>
        <w:t>lb</w:t>
      </w:r>
      <w:proofErr w:type="spellEnd"/>
      <w:r w:rsidRPr="00E33F45">
        <w:rPr>
          <w:rFonts w:ascii="Arial" w:hAnsi="Arial" w:cs="Arial"/>
        </w:rPr>
        <w:t>/ft</w:t>
      </w:r>
      <w:r w:rsidRPr="00E33F45">
        <w:rPr>
          <w:rFonts w:ascii="Arial" w:hAnsi="Arial" w:cs="Arial"/>
          <w:vertAlign w:val="superscript"/>
        </w:rPr>
        <w:t xml:space="preserve">3 </w:t>
      </w:r>
      <w:r w:rsidRPr="00E33F45">
        <w:rPr>
          <w:rFonts w:ascii="Arial" w:hAnsi="Arial" w:cs="Arial"/>
        </w:rPr>
        <w:t xml:space="preserve">density, quilted with woven fiberglass fabric, secured with self-tapping screws. </w:t>
      </w:r>
    </w:p>
    <w:p w14:paraId="20771819" w14:textId="14DF9C15" w:rsidR="009C7730" w:rsidRPr="00E33F45" w:rsidRDefault="009C7730" w:rsidP="009C7730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33F45">
        <w:rPr>
          <w:rFonts w:ascii="Arial" w:hAnsi="Arial" w:cs="Arial"/>
        </w:rPr>
        <w:t xml:space="preserve">For Vertical Dampers thermal blanket shall be installed on top and both sides of the sleeve of the </w:t>
      </w:r>
      <w:r w:rsidR="00753024" w:rsidRPr="00E33F45">
        <w:rPr>
          <w:rFonts w:ascii="Arial" w:hAnsi="Arial" w:cs="Arial"/>
        </w:rPr>
        <w:t>FSD-</w:t>
      </w:r>
      <w:r w:rsidRPr="00E33F45">
        <w:rPr>
          <w:rFonts w:ascii="Arial" w:hAnsi="Arial" w:cs="Arial"/>
        </w:rPr>
        <w:t xml:space="preserve">OW or </w:t>
      </w:r>
      <w:r w:rsidR="00753024" w:rsidRPr="00E33F45">
        <w:rPr>
          <w:rFonts w:ascii="Arial" w:hAnsi="Arial" w:cs="Arial"/>
        </w:rPr>
        <w:t>FSD-</w:t>
      </w:r>
      <w:r w:rsidRPr="00E33F45">
        <w:rPr>
          <w:rFonts w:ascii="Arial" w:hAnsi="Arial" w:cs="Arial"/>
        </w:rPr>
        <w:t>FA model damper.</w:t>
      </w:r>
    </w:p>
    <w:p w14:paraId="6ABB30D6" w14:textId="13B07C32" w:rsidR="009C7730" w:rsidRPr="00E33F45" w:rsidRDefault="009C7730" w:rsidP="009C7730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33F45">
        <w:rPr>
          <w:rFonts w:ascii="Arial" w:hAnsi="Arial" w:cs="Arial"/>
        </w:rPr>
        <w:t>For Horizontal Dampers thermal blanket shall be installed on all sides of the sleeve of the OW model damper.</w:t>
      </w:r>
    </w:p>
    <w:p w14:paraId="012C27B0" w14:textId="3029E90E" w:rsidR="00556D2E" w:rsidRPr="00E33F45" w:rsidRDefault="00556D2E" w:rsidP="00556D2E">
      <w:pPr>
        <w:pStyle w:val="PR2"/>
        <w:spacing w:before="120"/>
        <w:rPr>
          <w:rFonts w:ascii="Arial" w:hAnsi="Arial" w:cs="Arial"/>
        </w:rPr>
      </w:pPr>
      <w:r w:rsidRPr="00E33F45">
        <w:rPr>
          <w:rFonts w:ascii="Arial" w:hAnsi="Arial" w:cs="Arial"/>
          <w:u w:val="single"/>
        </w:rPr>
        <w:t>Mounting</w:t>
      </w:r>
      <w:r w:rsidRPr="00E33F45">
        <w:rPr>
          <w:rFonts w:ascii="Arial" w:hAnsi="Arial" w:cs="Arial"/>
        </w:rPr>
        <w:t>:  Vertical or Horizontal</w:t>
      </w:r>
    </w:p>
    <w:p w14:paraId="61B32465" w14:textId="77777777" w:rsidR="00556D2E" w:rsidRPr="00E33F45" w:rsidRDefault="00556D2E" w:rsidP="00556D2E">
      <w:pPr>
        <w:pStyle w:val="PR2"/>
        <w:spacing w:before="120"/>
        <w:rPr>
          <w:rFonts w:ascii="Arial" w:hAnsi="Arial" w:cs="Arial"/>
        </w:rPr>
      </w:pPr>
      <w:r w:rsidRPr="00E33F45">
        <w:rPr>
          <w:rFonts w:ascii="Arial" w:hAnsi="Arial" w:cs="Arial"/>
          <w:u w:val="single"/>
        </w:rPr>
        <w:t>Actuator</w:t>
      </w:r>
      <w:r w:rsidRPr="00E33F45">
        <w:rPr>
          <w:rFonts w:ascii="Arial" w:hAnsi="Arial" w:cs="Arial"/>
        </w:rPr>
        <w:t xml:space="preserve">:  </w:t>
      </w:r>
    </w:p>
    <w:p w14:paraId="3AF2881F" w14:textId="77777777" w:rsidR="00E33F45" w:rsidRPr="00E33F45" w:rsidRDefault="00E33F45" w:rsidP="00E33F45">
      <w:pPr>
        <w:pStyle w:val="PR2"/>
        <w:numPr>
          <w:ilvl w:val="0"/>
          <w:numId w:val="0"/>
        </w:numPr>
        <w:spacing w:before="120"/>
        <w:ind w:left="1440"/>
        <w:rPr>
          <w:rFonts w:ascii="Arial" w:hAnsi="Arial" w:cs="Arial"/>
        </w:rPr>
      </w:pPr>
      <w:bookmarkStart w:id="2" w:name="_Hlk161058183"/>
      <w:r w:rsidRPr="00E33F45">
        <w:rPr>
          <w:rFonts w:ascii="Arial" w:hAnsi="Arial" w:cs="Arial"/>
        </w:rPr>
        <w:t>Actuator shall be installed on elevated mounting bracket to provide sufficient installation space with built-in thermal response device and reset switch.</w:t>
      </w:r>
      <w:bookmarkEnd w:id="2"/>
    </w:p>
    <w:p w14:paraId="3A66D1C9" w14:textId="77777777" w:rsidR="00556D2E" w:rsidRPr="00E33F45" w:rsidRDefault="00556D2E" w:rsidP="00556D2E">
      <w:pPr>
        <w:pStyle w:val="PR3"/>
        <w:spacing w:before="120"/>
        <w:rPr>
          <w:rFonts w:ascii="Arial" w:hAnsi="Arial" w:cs="Arial"/>
        </w:rPr>
      </w:pPr>
      <w:r w:rsidRPr="00E33F45">
        <w:rPr>
          <w:rFonts w:ascii="Arial" w:hAnsi="Arial" w:cs="Arial"/>
        </w:rPr>
        <w:t>Type:</w:t>
      </w:r>
    </w:p>
    <w:p w14:paraId="093FC186" w14:textId="31B6921A" w:rsidR="00556D2E" w:rsidRPr="00945D48" w:rsidRDefault="00556D2E" w:rsidP="00556D2E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4V, </w:t>
      </w:r>
      <w:r w:rsidR="00C67A28" w:rsidRPr="00945D48">
        <w:rPr>
          <w:rFonts w:ascii="Arial" w:hAnsi="Arial" w:cs="Arial"/>
        </w:rPr>
        <w:t>50/</w:t>
      </w:r>
      <w:r w:rsidRPr="00945D48">
        <w:rPr>
          <w:rFonts w:ascii="Arial" w:hAnsi="Arial" w:cs="Arial"/>
        </w:rPr>
        <w:t>60 Hz, two-position, fail close.</w:t>
      </w:r>
    </w:p>
    <w:p w14:paraId="6DEFF184" w14:textId="77777777" w:rsidR="00556D2E" w:rsidRPr="00945D48" w:rsidRDefault="00556D2E" w:rsidP="00556D2E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>Electric 230 V, 50/60 Hz, two-position, fail close.</w:t>
      </w:r>
    </w:p>
    <w:p w14:paraId="6721EACD" w14:textId="77777777" w:rsidR="00556D2E" w:rsidRPr="00945D48" w:rsidRDefault="00556D2E" w:rsidP="00556D2E">
      <w:pPr>
        <w:pStyle w:val="PR3"/>
        <w:rPr>
          <w:rFonts w:ascii="Arial" w:hAnsi="Arial" w:cs="Arial"/>
        </w:rPr>
      </w:pPr>
      <w:r w:rsidRPr="00945D48">
        <w:rPr>
          <w:rFonts w:ascii="Arial" w:hAnsi="Arial" w:cs="Arial"/>
        </w:rPr>
        <w:t>Mounting:</w:t>
      </w:r>
    </w:p>
    <w:p w14:paraId="4CF78F71" w14:textId="60EECFA9" w:rsidR="00B32F11" w:rsidRDefault="00B32F11" w:rsidP="00556D2E">
      <w:pPr>
        <w:pStyle w:val="PR4"/>
        <w:numPr>
          <w:ilvl w:val="7"/>
          <w:numId w:val="8"/>
        </w:numPr>
        <w:tabs>
          <w:tab w:val="clear" w:pos="2592"/>
        </w:tabs>
        <w:rPr>
          <w:rFonts w:ascii="Arial" w:hAnsi="Arial" w:cs="Arial"/>
        </w:rPr>
      </w:pPr>
      <w:r>
        <w:rPr>
          <w:rFonts w:ascii="Arial" w:hAnsi="Arial" w:cs="Arial"/>
        </w:rPr>
        <w:t>Internal</w:t>
      </w:r>
    </w:p>
    <w:p w14:paraId="1B399A02" w14:textId="44A18087" w:rsidR="00556D2E" w:rsidRPr="00945D48" w:rsidRDefault="00556D2E" w:rsidP="00556D2E">
      <w:pPr>
        <w:pStyle w:val="PR4"/>
        <w:numPr>
          <w:ilvl w:val="7"/>
          <w:numId w:val="8"/>
        </w:numPr>
        <w:tabs>
          <w:tab w:val="clear" w:pos="2592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External</w:t>
      </w:r>
    </w:p>
    <w:p w14:paraId="2D207F61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1B155E34" w14:textId="77777777" w:rsidR="00556D2E" w:rsidRDefault="00556D2E" w:rsidP="009C7730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 Package for damper open or closed indication:</w:t>
      </w:r>
    </w:p>
    <w:p w14:paraId="36DE7E99" w14:textId="5689D13A" w:rsidR="00556D2E" w:rsidRDefault="00556D2E" w:rsidP="00556D2E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 xml:space="preserve">Dual Position Indicator Switch Package:  Shall connect directly to the </w:t>
      </w:r>
      <w:r>
        <w:rPr>
          <w:rFonts w:ascii="Arial" w:hAnsi="Arial" w:cs="Arial"/>
        </w:rPr>
        <w:t xml:space="preserve">jackshaft </w:t>
      </w:r>
      <w:r w:rsidRPr="00945D48">
        <w:rPr>
          <w:rFonts w:ascii="Arial" w:hAnsi="Arial" w:cs="Arial"/>
        </w:rPr>
        <w:t>and provide full open and full closed blade indication to a remote location.</w:t>
      </w:r>
    </w:p>
    <w:p w14:paraId="10AB8A47" w14:textId="002C7CDC" w:rsidR="00556D2E" w:rsidRPr="00945D48" w:rsidRDefault="00556D2E" w:rsidP="00556D2E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es to be provided internal to the actuator (recommended)</w:t>
      </w:r>
    </w:p>
    <w:p w14:paraId="1BF5F344" w14:textId="3F44049A" w:rsidR="003B4F14" w:rsidRDefault="003B4F14" w:rsidP="009C7730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mentary test switch</w:t>
      </w:r>
    </w:p>
    <w:p w14:paraId="45823631" w14:textId="77777777" w:rsidR="00556D2E" w:rsidRPr="00945D48" w:rsidRDefault="00556D2E" w:rsidP="00556D2E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2F65E260" w14:textId="77777777" w:rsidR="00556D2E" w:rsidRDefault="00556D2E" w:rsidP="00556D2E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72AA37EA" w14:textId="77777777" w:rsidR="00556D2E" w:rsidRPr="00D34AD8" w:rsidRDefault="00556D2E" w:rsidP="00556D2E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0730114F" w14:textId="77777777" w:rsidR="00556D2E" w:rsidRPr="00945D48" w:rsidRDefault="00556D2E" w:rsidP="00556D2E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5A14BC92" w14:textId="77777777" w:rsidR="00556D2E" w:rsidRPr="00945D48" w:rsidRDefault="00556D2E" w:rsidP="00556D2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689301B5" w14:textId="77777777" w:rsidR="00556D2E" w:rsidRPr="00945D48" w:rsidRDefault="00556D2E" w:rsidP="00556D2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6AB56055" w14:textId="77777777" w:rsidR="00556D2E" w:rsidRDefault="00556D2E" w:rsidP="00556D2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4B3D8614" w14:textId="77777777" w:rsidR="00556D2E" w:rsidRPr="00945D48" w:rsidRDefault="00556D2E" w:rsidP="00556D2E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50285001" w14:textId="77777777" w:rsidR="00223E7C" w:rsidRDefault="00556D2E" w:rsidP="00753024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  <w:r w:rsidR="00753024">
        <w:rPr>
          <w:rFonts w:ascii="Arial" w:hAnsi="Arial" w:cs="Arial"/>
        </w:rPr>
        <w:t xml:space="preserve"> </w:t>
      </w:r>
    </w:p>
    <w:p w14:paraId="28B841E5" w14:textId="77777777" w:rsidR="00223E7C" w:rsidRDefault="00223E7C" w:rsidP="00223E7C">
      <w:pPr>
        <w:pStyle w:val="PR1"/>
        <w:numPr>
          <w:ilvl w:val="0"/>
          <w:numId w:val="0"/>
        </w:numPr>
        <w:tabs>
          <w:tab w:val="clear" w:pos="864"/>
          <w:tab w:val="clear" w:pos="936"/>
          <w:tab w:val="left" w:pos="900"/>
        </w:tabs>
        <w:ind w:left="900"/>
        <w:jc w:val="center"/>
        <w:rPr>
          <w:rFonts w:ascii="Arial" w:hAnsi="Arial" w:cs="Arial"/>
        </w:rPr>
      </w:pPr>
    </w:p>
    <w:p w14:paraId="436766EE" w14:textId="3FC4A68A" w:rsidR="00556D2E" w:rsidRPr="00223E7C" w:rsidRDefault="00556D2E" w:rsidP="00223E7C">
      <w:pPr>
        <w:pStyle w:val="PR1"/>
        <w:numPr>
          <w:ilvl w:val="0"/>
          <w:numId w:val="0"/>
        </w:numPr>
        <w:tabs>
          <w:tab w:val="clear" w:pos="864"/>
          <w:tab w:val="clear" w:pos="936"/>
          <w:tab w:val="left" w:pos="900"/>
        </w:tabs>
        <w:ind w:left="900"/>
        <w:jc w:val="center"/>
        <w:rPr>
          <w:rFonts w:ascii="Arial" w:hAnsi="Arial" w:cs="Arial"/>
        </w:rPr>
      </w:pPr>
      <w:r w:rsidRPr="00223E7C">
        <w:rPr>
          <w:rFonts w:ascii="Arial" w:hAnsi="Arial" w:cs="Arial"/>
          <w:b/>
        </w:rPr>
        <w:t>END OF SECTION</w:t>
      </w:r>
    </w:p>
    <w:p w14:paraId="70E486C2" w14:textId="77777777" w:rsidR="00556D2E" w:rsidRDefault="00556D2E" w:rsidP="00556D2E"/>
    <w:p w14:paraId="0B65912C" w14:textId="77777777" w:rsidR="00E33F45" w:rsidRDefault="00E33F45"/>
    <w:sectPr w:rsidR="00EB2C62" w:rsidSect="00223E7C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6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8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9" w15:restartNumberingAfterBreak="0">
    <w:nsid w:val="4BB94F21"/>
    <w:multiLevelType w:val="hybridMultilevel"/>
    <w:tmpl w:val="C3C276A8"/>
    <w:name w:val="MASTERSPEC222"/>
    <w:lvl w:ilvl="0" w:tplc="8346B07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1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3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 w16cid:durableId="1028530620">
    <w:abstractNumId w:val="0"/>
  </w:num>
  <w:num w:numId="2" w16cid:durableId="1207908227">
    <w:abstractNumId w:val="12"/>
  </w:num>
  <w:num w:numId="3" w16cid:durableId="625239012">
    <w:abstractNumId w:val="2"/>
  </w:num>
  <w:num w:numId="4" w16cid:durableId="70397102">
    <w:abstractNumId w:val="6"/>
  </w:num>
  <w:num w:numId="5" w16cid:durableId="2074574248">
    <w:abstractNumId w:val="10"/>
  </w:num>
  <w:num w:numId="6" w16cid:durableId="666787043">
    <w:abstractNumId w:val="1"/>
  </w:num>
  <w:num w:numId="7" w16cid:durableId="1322271013">
    <w:abstractNumId w:val="8"/>
  </w:num>
  <w:num w:numId="8" w16cid:durableId="1849906241">
    <w:abstractNumId w:val="13"/>
  </w:num>
  <w:num w:numId="9" w16cid:durableId="504784869">
    <w:abstractNumId w:val="7"/>
  </w:num>
  <w:num w:numId="10" w16cid:durableId="1327392671">
    <w:abstractNumId w:val="5"/>
  </w:num>
  <w:num w:numId="11" w16cid:durableId="1420980195">
    <w:abstractNumId w:val="11"/>
  </w:num>
  <w:num w:numId="12" w16cid:durableId="1460610918">
    <w:abstractNumId w:val="4"/>
  </w:num>
  <w:num w:numId="13" w16cid:durableId="2069912791">
    <w:abstractNumId w:val="3"/>
  </w:num>
  <w:num w:numId="14" w16cid:durableId="806047568">
    <w:abstractNumId w:val="1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0548547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Dc1NzYzNrU0tLRQ0lEKTi0uzszPAymwrAUALmMs+ywAAAA="/>
  </w:docVars>
  <w:rsids>
    <w:rsidRoot w:val="00556D2E"/>
    <w:rsid w:val="000A11AB"/>
    <w:rsid w:val="001D1423"/>
    <w:rsid w:val="00223E7C"/>
    <w:rsid w:val="00231B6D"/>
    <w:rsid w:val="003179EF"/>
    <w:rsid w:val="003472B6"/>
    <w:rsid w:val="003B4F14"/>
    <w:rsid w:val="00556D2E"/>
    <w:rsid w:val="005633D6"/>
    <w:rsid w:val="00753024"/>
    <w:rsid w:val="00772F37"/>
    <w:rsid w:val="007B03D7"/>
    <w:rsid w:val="009C7730"/>
    <w:rsid w:val="009D76AE"/>
    <w:rsid w:val="00B166C4"/>
    <w:rsid w:val="00B32F11"/>
    <w:rsid w:val="00B920D3"/>
    <w:rsid w:val="00C67A28"/>
    <w:rsid w:val="00D87D19"/>
    <w:rsid w:val="00E33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B2BBC"/>
  <w15:chartTrackingRefBased/>
  <w15:docId w15:val="{37994A9D-BEB2-4E67-91BB-669355DAE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6D2E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556D2E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556D2E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6D2E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556D2E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556D2E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556D2E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556D2E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556D2E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556D2E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556D2E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556D2E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556D2E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556D2E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556D2E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556D2E"/>
    <w:rPr>
      <w:color w:val="0000FF"/>
      <w:u w:val="single"/>
    </w:rPr>
  </w:style>
  <w:style w:type="paragraph" w:customStyle="1" w:styleId="EOS">
    <w:name w:val="EOS"/>
    <w:basedOn w:val="Normal"/>
    <w:rsid w:val="00556D2E"/>
    <w:pPr>
      <w:suppressAutoHyphens/>
      <w:spacing w:before="48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3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937</Words>
  <Characters>534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15</cp:revision>
  <dcterms:created xsi:type="dcterms:W3CDTF">2017-12-12T16:18:00Z</dcterms:created>
  <dcterms:modified xsi:type="dcterms:W3CDTF">2024-03-11T10:19:00Z</dcterms:modified>
</cp:coreProperties>
</file>